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166,4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20,1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11,1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35,1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19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5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8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807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 (1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1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317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4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82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342 (5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87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4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74 (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695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0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1 (2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864 (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6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5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44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6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450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74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011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4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0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0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82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9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1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9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9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8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7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8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3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4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7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8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8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5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4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8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0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4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41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2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6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6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8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,18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8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57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241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73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9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8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4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1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16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6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3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1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8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4 (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0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3 (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1 (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2 (1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0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86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4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34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7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3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6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19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9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2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88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435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39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66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9 (4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5 (4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 (4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9 (4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5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9 (5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0 (4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6 (4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, 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05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9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10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2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573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0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875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45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7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12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5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81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38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457 (96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16:58:30Z</dcterms:created>
  <dcterms:modified xsi:type="dcterms:W3CDTF">2023-11-04T16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